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text" w:horzAnchor="margin" w:tblpXSpec="center" w:tblpY="1690"/>
        <w:tblW w:w="105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200"/>
        <w:gridCol w:w="3300"/>
      </w:tblGrid>
      <w:tr w:rsidR="008A7823" w:rsidRPr="008A7823" w14:paraId="1ACD7666" w14:textId="77777777" w:rsidTr="008A7823">
        <w:trPr>
          <w:trHeight w:val="11760"/>
        </w:trPr>
        <w:tc>
          <w:tcPr>
            <w:tcW w:w="72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3E1E749" w14:textId="77777777" w:rsidR="008A7823" w:rsidRPr="008A7823" w:rsidRDefault="008A7823" w:rsidP="008A78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ind w:right="302"/>
              <w:outlineLvl w:val="0"/>
              <w:rPr>
                <w:rFonts w:ascii="Open Sans" w:eastAsia="Open Sans" w:hAnsi="Open Sans" w:cs="Open Sans"/>
                <w:b/>
                <w:color w:val="2079C7"/>
              </w:rPr>
            </w:pPr>
            <w:r w:rsidRPr="008A7823">
              <w:rPr>
                <w:rFonts w:ascii="Open Sans" w:eastAsia="Open Sans" w:hAnsi="Open Sans" w:cs="Open Sans"/>
                <w:b/>
                <w:color w:val="2079C7"/>
              </w:rPr>
              <w:t>EXPERIENCE</w:t>
            </w:r>
          </w:p>
          <w:p w14:paraId="0C72A0AF" w14:textId="2613653C" w:rsidR="008A7823" w:rsidRPr="008A7823" w:rsidRDefault="00457E8C" w:rsidP="008A7823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 w:line="240" w:lineRule="auto"/>
              <w:outlineLvl w:val="1"/>
              <w:rPr>
                <w:i/>
                <w:color w:val="000000"/>
                <w:sz w:val="24"/>
                <w:szCs w:val="24"/>
              </w:rPr>
            </w:pPr>
            <w:bookmarkStart w:id="0" w:name="_rfgvkg2ifhfd" w:colFirst="0" w:colLast="0"/>
            <w:bookmarkEnd w:id="0"/>
            <w:r>
              <w:rPr>
                <w:b/>
                <w:color w:val="000000"/>
                <w:sz w:val="22"/>
                <w:szCs w:val="22"/>
              </w:rPr>
              <w:t>Giant Super Market</w:t>
            </w:r>
            <w:r w:rsidR="008A7823" w:rsidRPr="008A7823">
              <w:rPr>
                <w:b/>
                <w:color w:val="000000"/>
                <w:sz w:val="22"/>
                <w:szCs w:val="22"/>
              </w:rPr>
              <w:t xml:space="preserve">, </w:t>
            </w:r>
            <w:r w:rsidR="008A7823" w:rsidRPr="008A7823">
              <w:rPr>
                <w:color w:val="000000"/>
                <w:sz w:val="22"/>
                <w:szCs w:val="22"/>
              </w:rPr>
              <w:t>Arlington VA—</w:t>
            </w:r>
            <w:r w:rsidR="008A7823" w:rsidRPr="008A7823">
              <w:rPr>
                <w:i/>
                <w:color w:val="000000"/>
                <w:sz w:val="22"/>
                <w:szCs w:val="22"/>
              </w:rPr>
              <w:t>Assistant Manager</w:t>
            </w:r>
            <w:r w:rsidR="001E3210">
              <w:rPr>
                <w:i/>
                <w:color w:val="000000"/>
                <w:sz w:val="22"/>
                <w:szCs w:val="22"/>
              </w:rPr>
              <w:t xml:space="preserve"> </w:t>
            </w:r>
            <w:r w:rsidR="001E3210">
              <w:rPr>
                <w:i/>
                <w:color w:val="000000"/>
                <w:sz w:val="22"/>
                <w:szCs w:val="22"/>
              </w:rPr>
              <w:t xml:space="preserve">      </w:t>
            </w:r>
            <w:r w:rsidR="003B3575">
              <w:rPr>
                <w:i/>
                <w:color w:val="000000"/>
                <w:sz w:val="22"/>
                <w:szCs w:val="22"/>
              </w:rPr>
              <w:t xml:space="preserve"> </w:t>
            </w:r>
            <w:r w:rsidR="001E3210">
              <w:rPr>
                <w:rFonts w:ascii="Open Sans" w:eastAsia="Open Sans" w:hAnsi="Open Sans" w:cs="Open Sans"/>
                <w:sz w:val="16"/>
                <w:szCs w:val="16"/>
              </w:rPr>
              <w:t>05/</w:t>
            </w:r>
            <w:r w:rsidR="001E3210" w:rsidRPr="008A7823">
              <w:rPr>
                <w:rFonts w:ascii="Open Sans" w:eastAsia="Open Sans" w:hAnsi="Open Sans" w:cs="Open Sans"/>
                <w:sz w:val="16"/>
                <w:szCs w:val="16"/>
              </w:rPr>
              <w:t>20</w:t>
            </w:r>
            <w:r w:rsidR="003B3575">
              <w:rPr>
                <w:rFonts w:ascii="Open Sans" w:eastAsia="Open Sans" w:hAnsi="Open Sans" w:cs="Open Sans"/>
                <w:sz w:val="16"/>
                <w:szCs w:val="16"/>
              </w:rPr>
              <w:t>18</w:t>
            </w:r>
            <w:r w:rsidR="001E3210" w:rsidRPr="008A7823">
              <w:rPr>
                <w:rFonts w:ascii="Open Sans" w:eastAsia="Open Sans" w:hAnsi="Open Sans" w:cs="Open Sans"/>
                <w:sz w:val="16"/>
                <w:szCs w:val="16"/>
              </w:rPr>
              <w:t xml:space="preserve"> -</w:t>
            </w:r>
            <w:r w:rsidR="001E3210">
              <w:rPr>
                <w:rFonts w:ascii="Open Sans" w:eastAsia="Open Sans" w:hAnsi="Open Sans" w:cs="Open Sans"/>
                <w:sz w:val="16"/>
                <w:szCs w:val="16"/>
              </w:rPr>
              <w:t xml:space="preserve"> </w:t>
            </w:r>
            <w:r w:rsidR="003B3575">
              <w:rPr>
                <w:rFonts w:ascii="Open Sans" w:eastAsia="Open Sans" w:hAnsi="Open Sans" w:cs="Open Sans"/>
                <w:sz w:val="16"/>
                <w:szCs w:val="16"/>
              </w:rPr>
              <w:t>Present</w:t>
            </w:r>
          </w:p>
          <w:p w14:paraId="0177594E" w14:textId="77777777" w:rsidR="00D36274" w:rsidRDefault="008A7823" w:rsidP="00D36274">
            <w:pPr>
              <w:pStyle w:val="ListParagraph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bookmarkStart w:id="1" w:name="_n64fgzu3lwuy" w:colFirst="0" w:colLast="0"/>
            <w:bookmarkEnd w:id="1"/>
            <w:r w:rsidRPr="008A7823">
              <w:t>Received and placed orders</w:t>
            </w:r>
          </w:p>
          <w:p w14:paraId="02BBDCEB" w14:textId="77777777" w:rsidR="000B14E3" w:rsidRDefault="008A7823" w:rsidP="00D36274">
            <w:pPr>
              <w:pStyle w:val="ListParagraph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8A7823">
              <w:t>Handled money at registers</w:t>
            </w:r>
          </w:p>
          <w:p w14:paraId="051CA0A1" w14:textId="77777777" w:rsidR="000B14E3" w:rsidRDefault="008A7823" w:rsidP="00D36274">
            <w:pPr>
              <w:pStyle w:val="ListParagraph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8A7823">
              <w:t>Assisted manager with delivery plans</w:t>
            </w:r>
          </w:p>
          <w:p w14:paraId="0383B44A" w14:textId="3B213C8C" w:rsidR="008A7823" w:rsidRPr="008A7823" w:rsidRDefault="008A7823" w:rsidP="00D36274">
            <w:pPr>
              <w:pStyle w:val="ListParagraph"/>
              <w:numPr>
                <w:ilvl w:val="0"/>
                <w:numId w:val="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8A7823">
              <w:t>Restocked ingredients, Multi tasked with orders.</w:t>
            </w:r>
          </w:p>
          <w:p w14:paraId="6EA82E6E" w14:textId="04EF9598" w:rsidR="008A7823" w:rsidRPr="008A7823" w:rsidRDefault="008A7823" w:rsidP="008A7823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 w:line="240" w:lineRule="auto"/>
              <w:outlineLvl w:val="1"/>
              <w:rPr>
                <w:i/>
                <w:color w:val="000000"/>
                <w:sz w:val="22"/>
                <w:szCs w:val="22"/>
              </w:rPr>
            </w:pPr>
            <w:bookmarkStart w:id="2" w:name="_wj0puh61kxsr" w:colFirst="0" w:colLast="0"/>
            <w:bookmarkEnd w:id="2"/>
            <w:r w:rsidRPr="008A7823">
              <w:rPr>
                <w:b/>
                <w:color w:val="000000"/>
                <w:sz w:val="22"/>
                <w:szCs w:val="22"/>
              </w:rPr>
              <w:t xml:space="preserve">Harris Teeter, </w:t>
            </w:r>
            <w:r w:rsidRPr="008A7823">
              <w:rPr>
                <w:color w:val="000000"/>
                <w:sz w:val="22"/>
                <w:szCs w:val="22"/>
              </w:rPr>
              <w:t xml:space="preserve">Arlington VA — </w:t>
            </w:r>
            <w:r w:rsidRPr="008A7823">
              <w:rPr>
                <w:i/>
                <w:color w:val="000000"/>
                <w:sz w:val="22"/>
                <w:szCs w:val="22"/>
              </w:rPr>
              <w:t>Cashier</w:t>
            </w:r>
            <w:r w:rsidR="001E3210">
              <w:rPr>
                <w:i/>
                <w:color w:val="000000"/>
                <w:sz w:val="22"/>
                <w:szCs w:val="22"/>
              </w:rPr>
              <w:t xml:space="preserve">              </w:t>
            </w:r>
            <w:r w:rsidR="001E3210">
              <w:rPr>
                <w:i/>
                <w:color w:val="000000"/>
                <w:sz w:val="22"/>
                <w:szCs w:val="22"/>
              </w:rPr>
              <w:t xml:space="preserve">                      </w:t>
            </w:r>
            <w:r w:rsidR="001E3210">
              <w:rPr>
                <w:i/>
                <w:color w:val="000000"/>
                <w:sz w:val="22"/>
                <w:szCs w:val="22"/>
              </w:rPr>
              <w:t xml:space="preserve">  </w:t>
            </w:r>
            <w:r w:rsidR="001E3210">
              <w:rPr>
                <w:rFonts w:ascii="Open Sans" w:eastAsia="Open Sans" w:hAnsi="Open Sans" w:cs="Open Sans"/>
                <w:sz w:val="16"/>
                <w:szCs w:val="16"/>
              </w:rPr>
              <w:t>05/</w:t>
            </w:r>
            <w:r w:rsidR="001E3210" w:rsidRPr="008A7823">
              <w:rPr>
                <w:rFonts w:ascii="Open Sans" w:eastAsia="Open Sans" w:hAnsi="Open Sans" w:cs="Open Sans"/>
                <w:sz w:val="16"/>
                <w:szCs w:val="16"/>
              </w:rPr>
              <w:t>20</w:t>
            </w:r>
            <w:r w:rsidR="003B3575">
              <w:rPr>
                <w:rFonts w:ascii="Open Sans" w:eastAsia="Open Sans" w:hAnsi="Open Sans" w:cs="Open Sans"/>
                <w:sz w:val="16"/>
                <w:szCs w:val="16"/>
              </w:rPr>
              <w:t>17</w:t>
            </w:r>
            <w:r w:rsidR="001E3210" w:rsidRPr="008A7823">
              <w:rPr>
                <w:rFonts w:ascii="Open Sans" w:eastAsia="Open Sans" w:hAnsi="Open Sans" w:cs="Open Sans"/>
                <w:sz w:val="16"/>
                <w:szCs w:val="16"/>
              </w:rPr>
              <w:t xml:space="preserve"> -</w:t>
            </w:r>
            <w:r w:rsidR="001E3210">
              <w:rPr>
                <w:rFonts w:ascii="Open Sans" w:eastAsia="Open Sans" w:hAnsi="Open Sans" w:cs="Open Sans"/>
                <w:sz w:val="16"/>
                <w:szCs w:val="16"/>
              </w:rPr>
              <w:t xml:space="preserve"> 0</w:t>
            </w:r>
            <w:r w:rsidR="003B3575">
              <w:rPr>
                <w:rFonts w:ascii="Open Sans" w:eastAsia="Open Sans" w:hAnsi="Open Sans" w:cs="Open Sans"/>
                <w:sz w:val="16"/>
                <w:szCs w:val="16"/>
              </w:rPr>
              <w:t>5</w:t>
            </w:r>
            <w:r w:rsidR="001E3210">
              <w:rPr>
                <w:rFonts w:ascii="Open Sans" w:eastAsia="Open Sans" w:hAnsi="Open Sans" w:cs="Open Sans"/>
                <w:sz w:val="16"/>
                <w:szCs w:val="16"/>
              </w:rPr>
              <w:t>/</w:t>
            </w:r>
            <w:r w:rsidR="001E3210" w:rsidRPr="008A7823">
              <w:rPr>
                <w:rFonts w:ascii="Open Sans" w:eastAsia="Open Sans" w:hAnsi="Open Sans" w:cs="Open Sans"/>
                <w:sz w:val="16"/>
                <w:szCs w:val="16"/>
              </w:rPr>
              <w:t>20</w:t>
            </w:r>
            <w:r w:rsidR="003B3575">
              <w:rPr>
                <w:rFonts w:ascii="Open Sans" w:eastAsia="Open Sans" w:hAnsi="Open Sans" w:cs="Open Sans"/>
                <w:sz w:val="16"/>
                <w:szCs w:val="16"/>
              </w:rPr>
              <w:t>18</w:t>
            </w:r>
          </w:p>
          <w:p w14:paraId="029AAE8B" w14:textId="77777777" w:rsidR="000B14E3" w:rsidRDefault="008A7823" w:rsidP="001E3210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bookmarkStart w:id="3" w:name="_8hk593fs3sag" w:colFirst="0" w:colLast="0"/>
            <w:bookmarkEnd w:id="3"/>
            <w:r w:rsidRPr="008A7823">
              <w:t>Processed debit/credit cards and check payments</w:t>
            </w:r>
          </w:p>
          <w:p w14:paraId="499418E0" w14:textId="77777777" w:rsidR="000B14E3" w:rsidRDefault="008A7823" w:rsidP="001E3210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8A7823">
              <w:t>Directed customers to correct isles</w:t>
            </w:r>
          </w:p>
          <w:p w14:paraId="33054913" w14:textId="6F2F60F3" w:rsidR="008A7823" w:rsidRPr="008A7823" w:rsidRDefault="008A7823" w:rsidP="001E3210">
            <w:pPr>
              <w:pStyle w:val="ListParagraph"/>
              <w:numPr>
                <w:ilvl w:val="0"/>
                <w:numId w:val="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8A7823">
              <w:t>Issued receipts and change to customers</w:t>
            </w:r>
          </w:p>
          <w:p w14:paraId="30B06D11" w14:textId="1EC35E93" w:rsidR="008A7823" w:rsidRPr="008A7823" w:rsidRDefault="00CF6E84" w:rsidP="001E3210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 w:line="240" w:lineRule="auto"/>
              <w:outlineLvl w:val="1"/>
              <w:rPr>
                <w:rFonts w:ascii="Open Sans" w:eastAsia="Open Sans" w:hAnsi="Open Sans" w:cs="Open Sans"/>
                <w:sz w:val="16"/>
                <w:szCs w:val="16"/>
              </w:rPr>
            </w:pPr>
            <w:bookmarkStart w:id="4" w:name="_1hxcpsc1hco2" w:colFirst="0" w:colLast="0"/>
            <w:bookmarkEnd w:id="4"/>
            <w:r>
              <w:rPr>
                <w:b/>
                <w:color w:val="000000"/>
                <w:sz w:val="22"/>
                <w:szCs w:val="22"/>
              </w:rPr>
              <w:t>Payless Shoe Stores</w:t>
            </w:r>
            <w:r w:rsidR="008A7823" w:rsidRPr="008A7823">
              <w:rPr>
                <w:b/>
                <w:color w:val="000000"/>
                <w:sz w:val="22"/>
                <w:szCs w:val="22"/>
              </w:rPr>
              <w:t xml:space="preserve">, </w:t>
            </w:r>
            <w:r w:rsidR="008A7823" w:rsidRPr="008A7823">
              <w:rPr>
                <w:color w:val="000000"/>
                <w:sz w:val="22"/>
                <w:szCs w:val="22"/>
              </w:rPr>
              <w:t xml:space="preserve">Arlington VA — </w:t>
            </w:r>
            <w:r w:rsidR="008A7823" w:rsidRPr="008A7823">
              <w:rPr>
                <w:i/>
                <w:color w:val="000000"/>
                <w:sz w:val="22"/>
                <w:szCs w:val="22"/>
              </w:rPr>
              <w:t>Receptionist</w:t>
            </w:r>
            <w:bookmarkStart w:id="5" w:name="_ybypdmed418m" w:colFirst="0" w:colLast="0"/>
            <w:bookmarkEnd w:id="5"/>
            <w:r w:rsidR="001E3210">
              <w:rPr>
                <w:i/>
                <w:color w:val="000000"/>
                <w:sz w:val="22"/>
                <w:szCs w:val="22"/>
              </w:rPr>
              <w:t xml:space="preserve">                </w:t>
            </w:r>
            <w:r w:rsidR="003B3575">
              <w:rPr>
                <w:rFonts w:ascii="Open Sans" w:eastAsia="Open Sans" w:hAnsi="Open Sans" w:cs="Open Sans"/>
                <w:sz w:val="16"/>
                <w:szCs w:val="16"/>
              </w:rPr>
              <w:t>02</w:t>
            </w:r>
            <w:r w:rsidR="001E3210">
              <w:rPr>
                <w:rFonts w:ascii="Open Sans" w:eastAsia="Open Sans" w:hAnsi="Open Sans" w:cs="Open Sans"/>
                <w:sz w:val="16"/>
                <w:szCs w:val="16"/>
              </w:rPr>
              <w:t>/</w:t>
            </w:r>
            <w:r w:rsidR="008A7823" w:rsidRPr="008A7823">
              <w:rPr>
                <w:rFonts w:ascii="Open Sans" w:eastAsia="Open Sans" w:hAnsi="Open Sans" w:cs="Open Sans"/>
                <w:sz w:val="16"/>
                <w:szCs w:val="16"/>
              </w:rPr>
              <w:t>2016 -</w:t>
            </w:r>
            <w:r w:rsidR="001E3210">
              <w:rPr>
                <w:rFonts w:ascii="Open Sans" w:eastAsia="Open Sans" w:hAnsi="Open Sans" w:cs="Open Sans"/>
                <w:sz w:val="16"/>
                <w:szCs w:val="16"/>
              </w:rPr>
              <w:t xml:space="preserve"> </w:t>
            </w:r>
            <w:r w:rsidR="003B3575">
              <w:rPr>
                <w:rFonts w:ascii="Open Sans" w:eastAsia="Open Sans" w:hAnsi="Open Sans" w:cs="Open Sans"/>
                <w:sz w:val="16"/>
                <w:szCs w:val="16"/>
              </w:rPr>
              <w:t>05</w:t>
            </w:r>
            <w:r w:rsidR="001E3210">
              <w:rPr>
                <w:rFonts w:ascii="Open Sans" w:eastAsia="Open Sans" w:hAnsi="Open Sans" w:cs="Open Sans"/>
                <w:sz w:val="16"/>
                <w:szCs w:val="16"/>
              </w:rPr>
              <w:t>/</w:t>
            </w:r>
            <w:r w:rsidR="008A7823" w:rsidRPr="008A7823">
              <w:rPr>
                <w:rFonts w:ascii="Open Sans" w:eastAsia="Open Sans" w:hAnsi="Open Sans" w:cs="Open Sans"/>
                <w:sz w:val="16"/>
                <w:szCs w:val="16"/>
              </w:rPr>
              <w:t>2017</w:t>
            </w:r>
          </w:p>
          <w:p w14:paraId="583E4BC6" w14:textId="77777777" w:rsidR="000B14E3" w:rsidRDefault="008A7823" w:rsidP="001E321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8A7823">
              <w:t>Responded to guest and public inquiries</w:t>
            </w:r>
          </w:p>
          <w:p w14:paraId="54C30A35" w14:textId="77777777" w:rsidR="000B14E3" w:rsidRDefault="000B14E3" w:rsidP="001E321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A</w:t>
            </w:r>
            <w:r w:rsidR="008A7823" w:rsidRPr="008A7823">
              <w:t>ssisted and directed guests, workers, visitors, and the general public</w:t>
            </w:r>
          </w:p>
          <w:p w14:paraId="7B55035B" w14:textId="201C833D" w:rsidR="008A7823" w:rsidRPr="008A7823" w:rsidRDefault="008A7823" w:rsidP="001E3210">
            <w:pPr>
              <w:pStyle w:val="ListParagraph"/>
              <w:numPr>
                <w:ilvl w:val="0"/>
                <w:numId w:val="6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 w:rsidRPr="008A7823">
              <w:t>Provided office support</w:t>
            </w:r>
            <w:r w:rsidR="001E3210">
              <w:t xml:space="preserve"> &amp; m</w:t>
            </w:r>
            <w:r w:rsidRPr="008A7823">
              <w:t>aintained records.</w:t>
            </w:r>
          </w:p>
          <w:p w14:paraId="076EC6A1" w14:textId="77777777" w:rsidR="008A7823" w:rsidRPr="008A7823" w:rsidRDefault="008A7823" w:rsidP="008A78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0" w:line="240" w:lineRule="auto"/>
              <w:outlineLvl w:val="0"/>
              <w:rPr>
                <w:rFonts w:ascii="Open Sans" w:eastAsia="Open Sans" w:hAnsi="Open Sans" w:cs="Open Sans"/>
                <w:b/>
                <w:color w:val="2079C7"/>
              </w:rPr>
            </w:pPr>
            <w:bookmarkStart w:id="6" w:name="_5e8dhu1qvwy8" w:colFirst="0" w:colLast="0"/>
            <w:bookmarkEnd w:id="6"/>
            <w:r w:rsidRPr="008A7823">
              <w:rPr>
                <w:rFonts w:ascii="Open Sans" w:eastAsia="Open Sans" w:hAnsi="Open Sans" w:cs="Open Sans"/>
                <w:b/>
                <w:color w:val="2079C7"/>
              </w:rPr>
              <w:t>EDUCATION</w:t>
            </w:r>
          </w:p>
          <w:p w14:paraId="7A841614" w14:textId="77777777" w:rsidR="00A51656" w:rsidRDefault="0041174A" w:rsidP="0041174A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 w:line="240" w:lineRule="auto"/>
              <w:outlineLvl w:val="1"/>
              <w:rPr>
                <w:color w:val="000000"/>
                <w:sz w:val="22"/>
                <w:szCs w:val="22"/>
              </w:rPr>
            </w:pPr>
            <w:bookmarkStart w:id="7" w:name="_6wymnhinx9q5" w:colFirst="0" w:colLast="0"/>
            <w:bookmarkEnd w:id="7"/>
            <w:r>
              <w:rPr>
                <w:b/>
                <w:color w:val="000000"/>
                <w:sz w:val="22"/>
                <w:szCs w:val="22"/>
              </w:rPr>
              <w:t>Northern Virginia Community College</w:t>
            </w:r>
            <w:r w:rsidRPr="008A7823">
              <w:rPr>
                <w:b/>
                <w:color w:val="000000"/>
                <w:sz w:val="22"/>
                <w:szCs w:val="22"/>
              </w:rPr>
              <w:t xml:space="preserve">, </w:t>
            </w:r>
            <w:r w:rsidRPr="003E3715">
              <w:rPr>
                <w:color w:val="000000"/>
                <w:sz w:val="22"/>
                <w:szCs w:val="22"/>
              </w:rPr>
              <w:t>Annandale</w:t>
            </w:r>
            <w:r w:rsidRPr="008A7823">
              <w:rPr>
                <w:color w:val="000000"/>
                <w:sz w:val="22"/>
                <w:szCs w:val="22"/>
              </w:rPr>
              <w:t xml:space="preserve"> VA</w:t>
            </w:r>
            <w:r>
              <w:rPr>
                <w:color w:val="000000"/>
                <w:sz w:val="22"/>
                <w:szCs w:val="22"/>
              </w:rPr>
              <w:t xml:space="preserve">   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color w:val="000000"/>
                <w:sz w:val="22"/>
                <w:szCs w:val="22"/>
              </w:rPr>
              <w:t xml:space="preserve">                  </w:t>
            </w:r>
            <w:r>
              <w:rPr>
                <w:color w:val="000000"/>
                <w:sz w:val="22"/>
                <w:szCs w:val="22"/>
              </w:rPr>
              <w:t xml:space="preserve"> </w:t>
            </w:r>
            <w:r>
              <w:rPr>
                <w:rFonts w:ascii="Open Sans" w:eastAsia="Open Sans" w:hAnsi="Open Sans" w:cs="Open Sans"/>
                <w:sz w:val="16"/>
                <w:szCs w:val="16"/>
              </w:rPr>
              <w:t>06/2020</w:t>
            </w:r>
            <w:bookmarkStart w:id="8" w:name="_lyqgudi8axbz" w:colFirst="0" w:colLast="0"/>
            <w:bookmarkEnd w:id="8"/>
          </w:p>
          <w:p w14:paraId="71AEE754" w14:textId="1638111E" w:rsidR="0041174A" w:rsidRDefault="0041174A" w:rsidP="00A51656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302"/>
              <w:outlineLvl w:val="1"/>
            </w:pPr>
            <w:r>
              <w:t>Associate of Science in Cybersecurity</w:t>
            </w:r>
          </w:p>
          <w:p w14:paraId="021C85C7" w14:textId="77777777" w:rsidR="00C2114A" w:rsidRDefault="00C2114A" w:rsidP="00C2114A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 xml:space="preserve">Relevant Courses </w:t>
            </w:r>
          </w:p>
          <w:p w14:paraId="1B44CF47" w14:textId="5FBA1669" w:rsidR="00C2114A" w:rsidRDefault="009F2E33" w:rsidP="009F2E33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 xml:space="preserve">Microsoft </w:t>
            </w:r>
            <w:r w:rsidR="00C2114A">
              <w:t xml:space="preserve">Network Security </w:t>
            </w:r>
          </w:p>
          <w:p w14:paraId="60E58BB4" w14:textId="11A5E0DD" w:rsidR="009F2E33" w:rsidRPr="008A7823" w:rsidRDefault="009F2E33" w:rsidP="009F2E33">
            <w:pPr>
              <w:pStyle w:val="ListParagraph"/>
              <w:numPr>
                <w:ilvl w:val="0"/>
                <w:numId w:val="7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Forensics I</w:t>
            </w:r>
          </w:p>
          <w:p w14:paraId="7FF55721" w14:textId="77777777" w:rsidR="00C2114A" w:rsidRPr="0041174A" w:rsidRDefault="00C2114A" w:rsidP="00A51656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ind w:right="302"/>
              <w:outlineLvl w:val="1"/>
              <w:rPr>
                <w:color w:val="000000"/>
                <w:sz w:val="22"/>
                <w:szCs w:val="22"/>
              </w:rPr>
            </w:pPr>
          </w:p>
          <w:p w14:paraId="45A78270" w14:textId="3F724EFB" w:rsidR="008A7823" w:rsidRPr="008A7823" w:rsidRDefault="003E3715" w:rsidP="003B3575">
            <w:pPr>
              <w:keepNext/>
              <w:keepLines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 w:line="240" w:lineRule="auto"/>
              <w:outlineLvl w:val="1"/>
              <w:rPr>
                <w:rFonts w:ascii="Open Sans" w:eastAsia="Open Sans" w:hAnsi="Open Sans" w:cs="Open Sans"/>
                <w:sz w:val="16"/>
                <w:szCs w:val="16"/>
              </w:rPr>
            </w:pPr>
            <w:r>
              <w:rPr>
                <w:b/>
                <w:color w:val="000000"/>
                <w:sz w:val="22"/>
                <w:szCs w:val="22"/>
              </w:rPr>
              <w:t>Yorktown</w:t>
            </w:r>
            <w:r w:rsidR="0041174A">
              <w:rPr>
                <w:b/>
                <w:color w:val="000000"/>
                <w:sz w:val="22"/>
                <w:szCs w:val="22"/>
              </w:rPr>
              <w:t xml:space="preserve"> High School</w:t>
            </w:r>
            <w:r w:rsidR="008A7823" w:rsidRPr="008A7823">
              <w:rPr>
                <w:b/>
                <w:color w:val="000000"/>
                <w:sz w:val="22"/>
                <w:szCs w:val="22"/>
              </w:rPr>
              <w:t xml:space="preserve">, </w:t>
            </w:r>
            <w:r w:rsidR="008A7823" w:rsidRPr="008A7823">
              <w:rPr>
                <w:color w:val="000000"/>
                <w:sz w:val="22"/>
                <w:szCs w:val="22"/>
              </w:rPr>
              <w:t>Arlington VA</w:t>
            </w:r>
            <w:bookmarkStart w:id="9" w:name="_7vtcyzeczjot" w:colFirst="0" w:colLast="0"/>
            <w:bookmarkEnd w:id="9"/>
            <w:r w:rsidR="003B3575">
              <w:rPr>
                <w:color w:val="000000"/>
                <w:sz w:val="22"/>
                <w:szCs w:val="22"/>
              </w:rPr>
              <w:t xml:space="preserve"> </w:t>
            </w:r>
            <w:r w:rsidR="0041174A">
              <w:rPr>
                <w:color w:val="000000"/>
                <w:sz w:val="22"/>
                <w:szCs w:val="22"/>
              </w:rPr>
              <w:t xml:space="preserve">                                                      </w:t>
            </w:r>
            <w:r w:rsidR="0041174A">
              <w:rPr>
                <w:rFonts w:ascii="Open Sans" w:eastAsia="Open Sans" w:hAnsi="Open Sans" w:cs="Open Sans"/>
                <w:sz w:val="16"/>
                <w:szCs w:val="16"/>
              </w:rPr>
              <w:t>11/2003</w:t>
            </w:r>
          </w:p>
          <w:p w14:paraId="4643E85D" w14:textId="513BAA34" w:rsidR="008A7823" w:rsidRDefault="00A51656" w:rsidP="008A7823">
            <w:p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Relevant Cour</w:t>
            </w:r>
            <w:r w:rsidR="00C2114A">
              <w:t xml:space="preserve">ses </w:t>
            </w:r>
          </w:p>
          <w:p w14:paraId="78FD7184" w14:textId="1BFFBCAF" w:rsidR="00C2114A" w:rsidRPr="008A7823" w:rsidRDefault="00C2114A" w:rsidP="009F2E33">
            <w:pPr>
              <w:pStyle w:val="ListParagraph"/>
              <w:numPr>
                <w:ilvl w:val="0"/>
                <w:numId w:val="8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 xml:space="preserve">Cisco Routing </w:t>
            </w:r>
          </w:p>
          <w:p w14:paraId="5A288246" w14:textId="7D338EBE" w:rsidR="008A7823" w:rsidRPr="008A7823" w:rsidRDefault="008A7823" w:rsidP="008A7823">
            <w:bookmarkStart w:id="10" w:name="_o4zi2hmrvn3b" w:colFirst="0" w:colLast="0"/>
            <w:bookmarkStart w:id="11" w:name="_fr7n2doi48us" w:colFirst="0" w:colLast="0"/>
            <w:bookmarkEnd w:id="10"/>
            <w:bookmarkEnd w:id="11"/>
          </w:p>
        </w:tc>
        <w:tc>
          <w:tcPr>
            <w:tcW w:w="3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5F1A9636" w14:textId="77777777" w:rsidR="008A7823" w:rsidRPr="008A7823" w:rsidRDefault="008A7823" w:rsidP="008A78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ind w:right="302"/>
              <w:outlineLvl w:val="0"/>
              <w:rPr>
                <w:rFonts w:ascii="Open Sans" w:eastAsia="Open Sans" w:hAnsi="Open Sans" w:cs="Open Sans"/>
                <w:b/>
                <w:color w:val="2079C7"/>
              </w:rPr>
            </w:pPr>
            <w:bookmarkStart w:id="12" w:name="_ca0awj8022e2" w:colFirst="0" w:colLast="0"/>
            <w:bookmarkEnd w:id="12"/>
            <w:r w:rsidRPr="008A7823">
              <w:rPr>
                <w:rFonts w:ascii="Open Sans" w:eastAsia="Open Sans" w:hAnsi="Open Sans" w:cs="Open Sans"/>
                <w:b/>
                <w:color w:val="2079C7"/>
              </w:rPr>
              <w:t>SKILLS</w:t>
            </w:r>
          </w:p>
          <w:p w14:paraId="1A018D35" w14:textId="77777777" w:rsidR="008A7823" w:rsidRPr="008A7823" w:rsidRDefault="008A7823" w:rsidP="008A7823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contextualSpacing/>
            </w:pPr>
            <w:r w:rsidRPr="008A7823">
              <w:t>Customer Service</w:t>
            </w:r>
          </w:p>
          <w:p w14:paraId="4892D9D5" w14:textId="77777777" w:rsidR="008A7823" w:rsidRPr="008A7823" w:rsidRDefault="008A7823" w:rsidP="008A7823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contextualSpacing/>
            </w:pPr>
            <w:r w:rsidRPr="008A7823">
              <w:t>Money Management</w:t>
            </w:r>
          </w:p>
          <w:p w14:paraId="44BBA755" w14:textId="77777777" w:rsidR="008A7823" w:rsidRPr="008A7823" w:rsidRDefault="008A7823" w:rsidP="008A7823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contextualSpacing/>
            </w:pPr>
            <w:r w:rsidRPr="008A7823">
              <w:t>Technical Skills</w:t>
            </w:r>
          </w:p>
          <w:p w14:paraId="6E0F3162" w14:textId="77777777" w:rsidR="008A7823" w:rsidRPr="008A7823" w:rsidRDefault="008A7823" w:rsidP="008A7823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contextualSpacing/>
            </w:pPr>
            <w:r w:rsidRPr="008A7823">
              <w:t>Communication</w:t>
            </w:r>
          </w:p>
          <w:p w14:paraId="57E65DB5" w14:textId="77777777" w:rsidR="008A7823" w:rsidRPr="008A7823" w:rsidRDefault="008A7823" w:rsidP="008A7823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contextualSpacing/>
            </w:pPr>
            <w:r w:rsidRPr="008A7823">
              <w:t>Multitasking</w:t>
            </w:r>
          </w:p>
          <w:p w14:paraId="3BA5D22E" w14:textId="77777777" w:rsidR="008A7823" w:rsidRPr="008A7823" w:rsidRDefault="008A7823" w:rsidP="008A7823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contextualSpacing/>
            </w:pPr>
            <w:r w:rsidRPr="008A7823">
              <w:t>Organization</w:t>
            </w:r>
          </w:p>
          <w:p w14:paraId="637CF7FD" w14:textId="77777777" w:rsidR="008A7823" w:rsidRPr="008A7823" w:rsidRDefault="008A7823" w:rsidP="008A7823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contextualSpacing/>
            </w:pPr>
            <w:r w:rsidRPr="008A7823">
              <w:t>Prioritizing</w:t>
            </w:r>
          </w:p>
          <w:p w14:paraId="4C42977A" w14:textId="77777777" w:rsidR="008A7823" w:rsidRPr="008A7823" w:rsidRDefault="008A7823" w:rsidP="008A7823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contextualSpacing/>
            </w:pPr>
            <w:r w:rsidRPr="008A7823">
              <w:t>Dependability</w:t>
            </w:r>
          </w:p>
          <w:p w14:paraId="31B9F2BF" w14:textId="77777777" w:rsidR="008A7823" w:rsidRPr="008A7823" w:rsidRDefault="008A7823" w:rsidP="008A7823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contextualSpacing/>
            </w:pPr>
            <w:r w:rsidRPr="008A7823">
              <w:t>Team Player</w:t>
            </w:r>
          </w:p>
          <w:p w14:paraId="45A2518B" w14:textId="77777777" w:rsidR="008A7823" w:rsidRPr="008A7823" w:rsidRDefault="008A7823" w:rsidP="008A7823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contextualSpacing/>
            </w:pPr>
            <w:r w:rsidRPr="008A7823">
              <w:t>Leadership</w:t>
            </w:r>
          </w:p>
          <w:p w14:paraId="7F1F1842" w14:textId="77777777" w:rsidR="008A7823" w:rsidRPr="008A7823" w:rsidRDefault="008A7823" w:rsidP="008A78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0" w:line="240" w:lineRule="auto"/>
              <w:outlineLvl w:val="0"/>
              <w:rPr>
                <w:rFonts w:ascii="Open Sans" w:eastAsia="Open Sans" w:hAnsi="Open Sans" w:cs="Open Sans"/>
                <w:b/>
                <w:color w:val="2079C7"/>
              </w:rPr>
            </w:pPr>
            <w:bookmarkStart w:id="13" w:name="_qjvk3xb4kp89" w:colFirst="0" w:colLast="0"/>
            <w:bookmarkStart w:id="14" w:name="_tuxh7mwdaxox" w:colFirst="0" w:colLast="0"/>
            <w:bookmarkEnd w:id="13"/>
            <w:bookmarkEnd w:id="14"/>
            <w:r w:rsidRPr="008A7823">
              <w:rPr>
                <w:rFonts w:ascii="Open Sans" w:eastAsia="Open Sans" w:hAnsi="Open Sans" w:cs="Open Sans"/>
                <w:b/>
                <w:color w:val="2079C7"/>
              </w:rPr>
              <w:t>AWARDS</w:t>
            </w:r>
          </w:p>
          <w:p w14:paraId="66F2A937" w14:textId="77777777" w:rsidR="008A7823" w:rsidRPr="008A7823" w:rsidRDefault="008A7823" w:rsidP="008A7823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contextualSpacing/>
            </w:pPr>
            <w:r w:rsidRPr="008A7823">
              <w:t xml:space="preserve">Workplace readiness  </w:t>
            </w:r>
          </w:p>
          <w:p w14:paraId="06528BF5" w14:textId="77777777" w:rsidR="008A7823" w:rsidRPr="008A7823" w:rsidRDefault="008A7823" w:rsidP="008A7823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contextualSpacing/>
            </w:pPr>
            <w:r w:rsidRPr="008A7823">
              <w:t xml:space="preserve">WISE Certification </w:t>
            </w:r>
          </w:p>
          <w:p w14:paraId="27CFFBD7" w14:textId="77777777" w:rsidR="008A7823" w:rsidRPr="008A7823" w:rsidRDefault="008A7823" w:rsidP="008A7823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contextualSpacing/>
            </w:pPr>
            <w:r w:rsidRPr="008A7823">
              <w:t>Entrepreneurship Award for Best Business plan</w:t>
            </w:r>
          </w:p>
          <w:p w14:paraId="70FD25AB" w14:textId="77777777" w:rsidR="008A7823" w:rsidRPr="008A7823" w:rsidRDefault="008A7823" w:rsidP="008A7823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contextualSpacing/>
            </w:pPr>
            <w:r w:rsidRPr="008A7823">
              <w:t>AP U.S History 1st place final exam</w:t>
            </w:r>
          </w:p>
          <w:p w14:paraId="3A9B04A9" w14:textId="77777777" w:rsidR="008A7823" w:rsidRPr="008A7823" w:rsidRDefault="008A7823" w:rsidP="008A7823">
            <w:pPr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contextualSpacing/>
            </w:pPr>
            <w:r w:rsidRPr="008A7823">
              <w:t>Most Improved AP Economics</w:t>
            </w:r>
          </w:p>
          <w:p w14:paraId="680EA4D4" w14:textId="77777777" w:rsidR="008A7823" w:rsidRPr="008A7823" w:rsidRDefault="008A7823" w:rsidP="008A78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600" w:line="240" w:lineRule="auto"/>
              <w:outlineLvl w:val="0"/>
              <w:rPr>
                <w:rFonts w:ascii="Open Sans" w:eastAsia="Open Sans" w:hAnsi="Open Sans" w:cs="Open Sans"/>
                <w:b/>
                <w:color w:val="2079C7"/>
              </w:rPr>
            </w:pPr>
            <w:bookmarkStart w:id="15" w:name="_bi1pxbf35sqs" w:colFirst="0" w:colLast="0"/>
            <w:bookmarkStart w:id="16" w:name="_cxxkes25b26" w:colFirst="0" w:colLast="0"/>
            <w:bookmarkEnd w:id="15"/>
            <w:bookmarkEnd w:id="16"/>
            <w:r w:rsidRPr="008A7823">
              <w:rPr>
                <w:rFonts w:ascii="Open Sans" w:eastAsia="Open Sans" w:hAnsi="Open Sans" w:cs="Open Sans"/>
                <w:b/>
                <w:color w:val="2079C7"/>
              </w:rPr>
              <w:t>LANGUAGES</w:t>
            </w:r>
          </w:p>
          <w:p w14:paraId="14D64644" w14:textId="77777777" w:rsidR="008A7823" w:rsidRPr="008A7823" w:rsidRDefault="008A7823" w:rsidP="008A7823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contextualSpacing/>
            </w:pPr>
            <w:r w:rsidRPr="008A7823">
              <w:t>Fluent English</w:t>
            </w:r>
          </w:p>
          <w:p w14:paraId="1F304B82" w14:textId="3C768D32" w:rsidR="008A7823" w:rsidRPr="008A7823" w:rsidRDefault="008A7823" w:rsidP="004F4277">
            <w:pPr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320"/>
              <w:contextualSpacing/>
            </w:pPr>
            <w:r w:rsidRPr="008A7823">
              <w:t>Intermediate Spanish</w:t>
            </w:r>
          </w:p>
        </w:tc>
      </w:tr>
    </w:tbl>
    <w:p w14:paraId="5743D50F" w14:textId="311CEDCC" w:rsidR="008A7823" w:rsidRDefault="0091360F" w:rsidP="008A7823">
      <w:pPr>
        <w:jc w:val="center"/>
        <w:rPr>
          <w:b/>
          <w:sz w:val="44"/>
          <w:szCs w:val="44"/>
        </w:rPr>
      </w:pPr>
      <w:bookmarkStart w:id="17" w:name="_GoBack"/>
      <w:bookmarkEnd w:id="17"/>
      <w:r>
        <w:rPr>
          <w:b/>
          <w:sz w:val="44"/>
          <w:szCs w:val="44"/>
        </w:rPr>
        <w:t>John Smith</w:t>
      </w:r>
    </w:p>
    <w:p w14:paraId="60518E84" w14:textId="77777777" w:rsidR="008A7823" w:rsidRPr="008A7823" w:rsidRDefault="008A7823" w:rsidP="008A7823">
      <w:pPr>
        <w:jc w:val="center"/>
        <w:rPr>
          <w:b/>
          <w:sz w:val="24"/>
          <w:szCs w:val="24"/>
        </w:rPr>
      </w:pPr>
      <w:r w:rsidRPr="008A7823">
        <w:rPr>
          <w:b/>
          <w:sz w:val="24"/>
          <w:szCs w:val="24"/>
        </w:rPr>
        <w:t>(</w:t>
      </w:r>
      <w:r>
        <w:rPr>
          <w:b/>
          <w:sz w:val="24"/>
          <w:szCs w:val="24"/>
        </w:rPr>
        <w:t>305</w:t>
      </w:r>
      <w:r w:rsidRPr="008A7823">
        <w:rPr>
          <w:b/>
          <w:sz w:val="24"/>
          <w:szCs w:val="24"/>
        </w:rPr>
        <w:t xml:space="preserve">) </w:t>
      </w:r>
      <w:r>
        <w:rPr>
          <w:b/>
          <w:sz w:val="24"/>
          <w:szCs w:val="24"/>
        </w:rPr>
        <w:t xml:space="preserve">111-1111 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Pr="008A7823">
        <w:rPr>
          <w:b/>
          <w:sz w:val="24"/>
          <w:szCs w:val="24"/>
        </w:rPr>
        <w:t>Arlington, VA, 22203</w:t>
      </w:r>
      <w:r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  <w:t>student@email.com</w:t>
      </w:r>
    </w:p>
    <w:p w14:paraId="33D557A3" w14:textId="77777777" w:rsidR="008A7823" w:rsidRPr="008A7823" w:rsidRDefault="008A7823" w:rsidP="008A7823"/>
    <w:sectPr w:rsidR="008A7823" w:rsidRPr="008A78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erriweather">
    <w:altName w:val="Calibri"/>
    <w:charset w:val="00"/>
    <w:family w:val="auto"/>
    <w:pitch w:val="default"/>
  </w:font>
  <w:font w:name="Open Sans">
    <w:altName w:val="Segoe UI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E33384"/>
    <w:multiLevelType w:val="hybridMultilevel"/>
    <w:tmpl w:val="1B2A9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FA2825"/>
    <w:multiLevelType w:val="hybridMultilevel"/>
    <w:tmpl w:val="9EA00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FC24A9"/>
    <w:multiLevelType w:val="hybridMultilevel"/>
    <w:tmpl w:val="210421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E924A61"/>
    <w:multiLevelType w:val="multilevel"/>
    <w:tmpl w:val="81AE557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FFF06C5"/>
    <w:multiLevelType w:val="hybridMultilevel"/>
    <w:tmpl w:val="E6E0B7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284DD1"/>
    <w:multiLevelType w:val="multilevel"/>
    <w:tmpl w:val="2FDC57B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649D1468"/>
    <w:multiLevelType w:val="multilevel"/>
    <w:tmpl w:val="320EADA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6F1F4617"/>
    <w:multiLevelType w:val="hybridMultilevel"/>
    <w:tmpl w:val="44305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5"/>
  </w:num>
  <w:num w:numId="3">
    <w:abstractNumId w:val="3"/>
  </w:num>
  <w:num w:numId="4">
    <w:abstractNumId w:val="2"/>
  </w:num>
  <w:num w:numId="5">
    <w:abstractNumId w:val="0"/>
  </w:num>
  <w:num w:numId="6">
    <w:abstractNumId w:val="4"/>
  </w:num>
  <w:num w:numId="7">
    <w:abstractNumId w:val="1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xMjW3NDIwMDExNjJV0lEKTi0uzszPAykwrAUAqtAaoiwAAAA="/>
  </w:docVars>
  <w:rsids>
    <w:rsidRoot w:val="008A7823"/>
    <w:rsid w:val="000A1561"/>
    <w:rsid w:val="000B14E3"/>
    <w:rsid w:val="001E3210"/>
    <w:rsid w:val="003B3575"/>
    <w:rsid w:val="003E3715"/>
    <w:rsid w:val="0041174A"/>
    <w:rsid w:val="00457E8C"/>
    <w:rsid w:val="004F4277"/>
    <w:rsid w:val="008A7823"/>
    <w:rsid w:val="0091360F"/>
    <w:rsid w:val="009F2E33"/>
    <w:rsid w:val="00A51656"/>
    <w:rsid w:val="00C2114A"/>
    <w:rsid w:val="00CF6E84"/>
    <w:rsid w:val="00D362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7499BB"/>
  <w15:chartTrackingRefBased/>
  <w15:docId w15:val="{6EB104A5-575E-4854-8DE3-693EA763D8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A7823"/>
    <w:pPr>
      <w:widowControl w:val="0"/>
      <w:spacing w:before="120" w:after="0" w:line="312" w:lineRule="auto"/>
      <w:ind w:right="300"/>
    </w:pPr>
    <w:rPr>
      <w:rFonts w:ascii="Merriweather" w:eastAsia="Merriweather" w:hAnsi="Merriweather" w:cs="Merriweather"/>
      <w:color w:val="666666"/>
      <w:sz w:val="18"/>
      <w:szCs w:val="18"/>
      <w:lang w:val="en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7823"/>
    <w:pPr>
      <w:spacing w:before="600" w:line="240" w:lineRule="auto"/>
      <w:outlineLvl w:val="0"/>
    </w:pPr>
    <w:rPr>
      <w:rFonts w:ascii="Open Sans" w:eastAsia="Open Sans" w:hAnsi="Open Sans" w:cs="Open Sans"/>
      <w:b/>
      <w:color w:val="2079C7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7823"/>
    <w:pPr>
      <w:keepNext/>
      <w:keepLines/>
      <w:spacing w:before="320" w:line="240" w:lineRule="auto"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A7823"/>
    <w:pPr>
      <w:keepNext/>
      <w:keepLines/>
      <w:spacing w:before="100" w:after="100" w:line="240" w:lineRule="auto"/>
      <w:outlineLvl w:val="2"/>
    </w:pPr>
    <w:rPr>
      <w:rFonts w:ascii="Open Sans" w:eastAsia="Open Sans" w:hAnsi="Open Sans" w:cs="Open Sans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A7823"/>
    <w:rPr>
      <w:rFonts w:ascii="Open Sans" w:eastAsia="Open Sans" w:hAnsi="Open Sans" w:cs="Open Sans"/>
      <w:b/>
      <w:color w:val="2079C7"/>
      <w:sz w:val="18"/>
      <w:szCs w:val="18"/>
      <w:lang w:val="en"/>
    </w:rPr>
  </w:style>
  <w:style w:type="character" w:customStyle="1" w:styleId="Heading2Char">
    <w:name w:val="Heading 2 Char"/>
    <w:basedOn w:val="DefaultParagraphFont"/>
    <w:link w:val="Heading2"/>
    <w:uiPriority w:val="9"/>
    <w:rsid w:val="008A7823"/>
    <w:rPr>
      <w:rFonts w:ascii="Merriweather" w:eastAsia="Merriweather" w:hAnsi="Merriweather" w:cs="Merriweather"/>
      <w:b/>
      <w:color w:val="000000"/>
      <w:lang w:val="en"/>
    </w:rPr>
  </w:style>
  <w:style w:type="character" w:customStyle="1" w:styleId="Heading3Char">
    <w:name w:val="Heading 3 Char"/>
    <w:basedOn w:val="DefaultParagraphFont"/>
    <w:link w:val="Heading3"/>
    <w:uiPriority w:val="9"/>
    <w:rsid w:val="008A7823"/>
    <w:rPr>
      <w:rFonts w:ascii="Open Sans" w:eastAsia="Open Sans" w:hAnsi="Open Sans" w:cs="Open Sans"/>
      <w:color w:val="666666"/>
      <w:sz w:val="16"/>
      <w:szCs w:val="16"/>
      <w:lang w:val="en"/>
    </w:rPr>
  </w:style>
  <w:style w:type="paragraph" w:styleId="Title">
    <w:name w:val="Title"/>
    <w:basedOn w:val="Normal"/>
    <w:next w:val="Normal"/>
    <w:link w:val="TitleChar"/>
    <w:uiPriority w:val="10"/>
    <w:qFormat/>
    <w:rsid w:val="008A7823"/>
    <w:pPr>
      <w:spacing w:before="0" w:after="120" w:line="240" w:lineRule="auto"/>
    </w:pPr>
    <w:rPr>
      <w:b/>
      <w:color w:val="00000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8A7823"/>
    <w:rPr>
      <w:rFonts w:ascii="Merriweather" w:eastAsia="Merriweather" w:hAnsi="Merriweather" w:cs="Merriweather"/>
      <w:b/>
      <w:color w:val="000000"/>
      <w:sz w:val="72"/>
      <w:szCs w:val="72"/>
      <w:lang w:val="en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7823"/>
    <w:pPr>
      <w:spacing w:before="0" w:line="276" w:lineRule="auto"/>
    </w:pPr>
    <w:rPr>
      <w:rFonts w:ascii="Open Sans" w:eastAsia="Open Sans" w:hAnsi="Open Sans" w:cs="Open Sans"/>
      <w:color w:val="000000"/>
    </w:rPr>
  </w:style>
  <w:style w:type="character" w:customStyle="1" w:styleId="SubtitleChar">
    <w:name w:val="Subtitle Char"/>
    <w:basedOn w:val="DefaultParagraphFont"/>
    <w:link w:val="Subtitle"/>
    <w:uiPriority w:val="11"/>
    <w:rsid w:val="008A7823"/>
    <w:rPr>
      <w:rFonts w:ascii="Open Sans" w:eastAsia="Open Sans" w:hAnsi="Open Sans" w:cs="Open Sans"/>
      <w:color w:val="000000"/>
      <w:sz w:val="18"/>
      <w:szCs w:val="18"/>
      <w:lang w:val="en"/>
    </w:rPr>
  </w:style>
  <w:style w:type="paragraph" w:styleId="ListParagraph">
    <w:name w:val="List Paragraph"/>
    <w:basedOn w:val="Normal"/>
    <w:uiPriority w:val="34"/>
    <w:qFormat/>
    <w:rsid w:val="00D362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12</Words>
  <Characters>121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Torres</dc:creator>
  <cp:keywords/>
  <dc:description/>
  <cp:lastModifiedBy>Michael Torres</cp:lastModifiedBy>
  <cp:revision>14</cp:revision>
  <dcterms:created xsi:type="dcterms:W3CDTF">2019-03-20T03:34:00Z</dcterms:created>
  <dcterms:modified xsi:type="dcterms:W3CDTF">2019-04-11T03:17:00Z</dcterms:modified>
</cp:coreProperties>
</file>